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Italy</w:t>
      </w:r>
      <w:r>
        <w:t xml:space="preserve"> </w:t>
      </w:r>
      <w:r>
        <w:t xml:space="preserve">Rome</w:t>
      </w:r>
    </w:p>
    <w:bookmarkStart w:id="21"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hiring-managers-name-or-company-name"/>
    <w:p>
      <w:pPr>
        <w:pStyle w:val="Heading2"/>
      </w:pPr>
      <w:r>
        <w:t xml:space="preserve">[Hiring Manager's Name or Company Name]</w:t>
      </w:r>
    </w:p>
    <w:p>
      <w:pPr>
        <w:pStyle w:val="FirstParagraph"/>
      </w:pPr>
      <w:r>
        <w:t xml:space="preserve">[Company Address]</w:t>
      </w:r>
    </w:p>
    <w:p>
      <w:pPr>
        <w:pStyle w:val="BodyText"/>
      </w:pPr>
      <w:r>
        <w:t xml:space="preserve">[City, State, ZIP Code]</w:t>
      </w:r>
    </w:p>
    <w:bookmarkEnd w:id="20"/>
    <w:p>
      <w:pPr>
        <w:pStyle w:val="BodyText"/>
      </w:pPr>
      <w:r>
        <w:t xml:space="preserve">Dear [Hiring Manager's Name or "To Whom It May Concern"],</w:t>
      </w:r>
    </w:p>
    <w:p>
      <w:pPr>
        <w:pStyle w:val="BodyText"/>
      </w:pPr>
      <w:r>
        <w:t xml:space="preserve">I am writing to express my sincere interest in the Carpenter position at your esteemed organization in Italy Rome. As a dedicated and skilled carpenter with over [X years] of experience in crafting and restoring wooden structures, I am eager to contribute my expertise to a city renowned for its rich architectural heritage and timeless craftsmanship. Italy Rome, with its blend of historical significance and modern innovation, offers a unique opportunity to merge traditional techniques with contemporary demands, and I am confident that my passion for carpentry aligns perfectly with the values of your workshop or company.</w:t>
      </w:r>
    </w:p>
    <w:p>
      <w:pPr>
        <w:pStyle w:val="BodyText"/>
      </w:pPr>
      <w:r>
        <w:t xml:space="preserve">My journey as a Carpenter began [mention where you started: e.g., "in my hometown of [City], where I learned the fundamentals of woodworking under the guidance of seasoned professionals"]. Over the years, I have honed my skills in various aspects of carpentry, including furniture making, structural framing, and intricate wood restoration. My ability to work with both traditional and modern materials has allowed me to adapt to diverse projects, from residential builds to large-scale commercial installations. However, it is my deep respect for the artistry of craftsmanship that drives me to excel in every task I undertake.</w:t>
      </w:r>
    </w:p>
    <w:p>
      <w:pPr>
        <w:pStyle w:val="BodyText"/>
      </w:pPr>
      <w:r>
        <w:t xml:space="preserve">What draws me specifically to Italy Rome is the city's unparalleled legacy of architectural beauty and its emphasis on precision and detail. As a Carpenter, I have always been inspired by the intricate woodwork found in Roman palaces, churches, and historical landmarks. The opportunity to contribute to such a vibrant community of artisans and builders is both exhilarating and humbling. Rome’s unique blend of ancient traditions and modern innovation resonates with my belief that carpentry is not merely a trade but an art form that connects people to their environment.</w:t>
      </w:r>
    </w:p>
    <w:p>
      <w:pPr>
        <w:pStyle w:val="BodyText"/>
      </w:pPr>
      <w:r>
        <w:t xml:space="preserve">In my previous roles, I have consistently demonstrated a commitment to excellence, attention to detail, and the ability to work collaboratively with teams. For instance, [provide a specific example: e.g., "at [Previous Company Name], I led a team in restoring a 19th-century wooden cathedral ceiling, which required meticulous planning and precision to preserve its historical integrity while ensuring structural safety"]. This project not only deepened my appreciation for the cultural significance of carpentry but also reinforced my ability to balance technical expertise with creative problem-solving.</w:t>
      </w:r>
    </w:p>
    <w:p>
      <w:pPr>
        <w:pStyle w:val="BodyText"/>
      </w:pPr>
      <w:r>
        <w:t xml:space="preserve">Working in Italy Rome would allow me to immerse myself in a culture that values craftsmanship as a cornerstone of its identity. I have studied the traditional techniques used by Roman artisans, such as [mention specific methods: e.g., "the use of hand-carved joinery or the application of natural finishes"], and I am eager to apply these time-honored practices in modern contexts. Additionally, my proficiency in [mention languages if applicable: e.g., "basic Italian"] enables me to communicate effectively with local clients and colleagues, ensuring a seamless integration into your team.</w:t>
      </w:r>
    </w:p>
    <w:p>
      <w:pPr>
        <w:pStyle w:val="BodyText"/>
      </w:pPr>
      <w:r>
        <w:t xml:space="preserve">I am particularly drawn to your organization because of its reputation for [mention something specific about the company: e.g., "delivering high-quality custom woodwork that meets the highest standards of design and functionality"]. I am confident that my experience, dedication, and adaptability would make me a valuable asset to your team. Whether working on residential projects, commercial builds, or restoration efforts, I bring a strong work ethic and a passion for creating spaces that inspire beauty and utility.</w:t>
      </w:r>
    </w:p>
    <w:p>
      <w:pPr>
        <w:pStyle w:val="BodyText"/>
      </w:pPr>
      <w:r>
        <w:t xml:space="preserve">In addition to my technical skills, I possess excellent organizational abilities and the capacity to manage multiple tasks efficiently. I am comfortable using [mention tools or software: e.g., "CNC machines, woodworking software, or traditional hand tools"] to achieve precise results. My ability to read blueprints, interpret client specifications, and maintain a clean and safe workspace further ensures that I can contribute effectively to your operations.</w:t>
      </w:r>
    </w:p>
    <w:p>
      <w:pPr>
        <w:pStyle w:val="BodyText"/>
      </w:pPr>
      <w:r>
        <w:t xml:space="preserve">Italy Rome is more than just a destination for me—it is a place where my career as a Carpenter can flourish in an environment that celebrates creativity and tradition. I am enthusiastic about the possibility of working alongside professionals who share my commitment to quality and innovation. Thank you for considering my application. I would be honored to bring my skills and dedication to your team, helping to shape the future of carpentry in this historic city.</w:t>
      </w:r>
    </w:p>
    <w:p>
      <w:pPr>
        <w:pStyle w:val="BodyText"/>
      </w:pPr>
      <w:r>
        <w:t xml:space="preserve">Please feel free to contact me at [Your Phone Number] or [Your Email Address] at your earliest convenience. I look forward to the opportunity to discuss how my background and enthusiasm align with the needs of your organization.</w:t>
      </w:r>
    </w:p>
    <w:p>
      <w:pPr>
        <w:pStyle w:val="BodyText"/>
      </w:pPr>
      <w:r>
        <w:t xml:space="preserve">Sincerely,</w:t>
      </w:r>
    </w:p>
    <w:p>
      <w:pPr>
        <w:pStyle w:val="BodyText"/>
      </w:pPr>
      <w:r>
        <w:t xml:space="preserve">[Your Full Name]</w:t>
      </w:r>
    </w:p>
    <w:p>
      <w:pPr>
        <w:pStyle w:val="BodyText"/>
      </w:pPr>
      <w:r>
        <w:t xml:space="preserve">This Cover Letter is tailored for a Carpenter position in Italy Rome, emphasizing the importance of craftsmanship, cultural heritage, and professional ded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Italy Rome</dc:title>
  <dc:creator/>
  <cp:keywords/>
  <dcterms:created xsi:type="dcterms:W3CDTF">2025-12-11T15:56:31Z</dcterms:created>
  <dcterms:modified xsi:type="dcterms:W3CDTF">2025-12-11T15:56:31Z</dcterms:modified>
</cp:coreProperties>
</file>

<file path=docProps/custom.xml><?xml version="1.0" encoding="utf-8"?>
<Properties xmlns="http://schemas.openxmlformats.org/officeDocument/2006/custom-properties" xmlns:vt="http://schemas.openxmlformats.org/officeDocument/2006/docPropsVTypes"/>
</file>